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AFBE1E" w14:textId="77777777" w:rsidR="00B34C42" w:rsidRPr="000F7016" w:rsidRDefault="00B34C42" w:rsidP="00B34C42">
      <w:pPr>
        <w:pStyle w:val="Nadpis2"/>
      </w:pPr>
      <w:r w:rsidRPr="000F7016">
        <w:t xml:space="preserve">čestné </w:t>
      </w:r>
      <w:proofErr w:type="spellStart"/>
      <w:r w:rsidRPr="000F7016">
        <w:t>vyhlásenie</w:t>
      </w:r>
      <w:proofErr w:type="spellEnd"/>
      <w:r w:rsidRPr="000F7016">
        <w:t xml:space="preserve"> </w:t>
      </w:r>
      <w:proofErr w:type="spellStart"/>
      <w:r w:rsidRPr="000F7016">
        <w:t>uchádzača</w:t>
      </w:r>
      <w:proofErr w:type="spellEnd"/>
      <w:r w:rsidRPr="000F7016">
        <w:t xml:space="preserve">  </w:t>
      </w:r>
    </w:p>
    <w:p w14:paraId="241D6436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69A20E5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31ECAA4A" w14:textId="57CEEBD0" w:rsidR="00B34C42" w:rsidRPr="00B34C42" w:rsidRDefault="00B34C42" w:rsidP="00B34C42">
      <w:pPr>
        <w:ind w:left="0" w:firstLine="0"/>
        <w:jc w:val="both"/>
        <w:rPr>
          <w:rFonts w:ascii="Arial Narrow" w:hAnsi="Arial Narrow" w:cs="Times New Roman"/>
          <w:b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 súv</w:t>
      </w:r>
      <w:r>
        <w:rPr>
          <w:rFonts w:ascii="Arial Narrow" w:hAnsi="Arial Narrow" w:cs="Times New Roman"/>
          <w:sz w:val="24"/>
          <w:szCs w:val="24"/>
        </w:rPr>
        <w:t xml:space="preserve">islosti so zákazkou na predmet </w:t>
      </w:r>
      <w:r w:rsidRPr="000F7016"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BF0BBD">
        <w:rPr>
          <w:rFonts w:ascii="Arial Narrow" w:hAnsi="Arial Narrow" w:cs="Helvetica"/>
          <w:b/>
          <w:color w:val="333333"/>
          <w:sz w:val="24"/>
          <w:szCs w:val="24"/>
          <w:shd w:val="clear" w:color="auto" w:fill="FFFFFF"/>
        </w:rPr>
        <w:t>„</w:t>
      </w:r>
      <w:r w:rsidR="00882CB4">
        <w:rPr>
          <w:rFonts w:ascii="Arial Narrow" w:hAnsi="Arial Narrow"/>
          <w:b/>
          <w:bCs/>
          <w:sz w:val="24"/>
          <w:szCs w:val="24"/>
        </w:rPr>
        <w:t>Akumulátory 3</w:t>
      </w:r>
      <w:bookmarkStart w:id="0" w:name="_GoBack"/>
      <w:bookmarkEnd w:id="0"/>
      <w:r w:rsidR="00317EEA">
        <w:rPr>
          <w:rFonts w:ascii="Arial Narrow" w:hAnsi="Arial Narrow"/>
          <w:b/>
          <w:bCs/>
          <w:sz w:val="24"/>
          <w:szCs w:val="24"/>
        </w:rPr>
        <w:t>/2022</w:t>
      </w:r>
      <w:r w:rsidRPr="00BF0BBD">
        <w:rPr>
          <w:rFonts w:ascii="Arial Narrow" w:hAnsi="Arial Narrow" w:cs="Helvetica"/>
          <w:b/>
          <w:color w:val="333333"/>
          <w:sz w:val="24"/>
          <w:szCs w:val="24"/>
          <w:shd w:val="clear" w:color="auto" w:fill="FFFFFF"/>
        </w:rPr>
        <w:t>“</w:t>
      </w:r>
      <w:r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0F7016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317EEA" w:rsidRPr="00317EEA">
        <w:rPr>
          <w:rFonts w:ascii="Arial Narrow" w:hAnsi="Arial Narrow" w:cs="Times New Roman"/>
          <w:sz w:val="24"/>
          <w:szCs w:val="24"/>
        </w:rPr>
        <w:t>DNS - Akumulátory a batérie pre zariadenia IKT</w:t>
      </w:r>
      <w:r w:rsidRPr="000F7016">
        <w:rPr>
          <w:rFonts w:ascii="Arial Narrow" w:hAnsi="Arial Narrow" w:cs="Times New Roman"/>
          <w:sz w:val="24"/>
          <w:szCs w:val="24"/>
        </w:rPr>
        <w:t xml:space="preserve">“ </w:t>
      </w:r>
      <w:r w:rsidR="00D1134A">
        <w:rPr>
          <w:rFonts w:ascii="Arial Narrow" w:hAnsi="Arial Narrow" w:cs="Times New Roman"/>
          <w:sz w:val="24"/>
          <w:szCs w:val="24"/>
        </w:rPr>
        <w:t>prostredníctvom elektronického prostriedku</w:t>
      </w:r>
      <w:r>
        <w:rPr>
          <w:rFonts w:ascii="Arial Narrow" w:hAnsi="Arial Narrow" w:cs="Times New Roman"/>
          <w:sz w:val="24"/>
          <w:szCs w:val="24"/>
        </w:rPr>
        <w:t xml:space="preserve"> JOSEPHINE</w:t>
      </w:r>
      <w:r w:rsidRPr="000F7016">
        <w:rPr>
          <w:rFonts w:ascii="Arial Narrow" w:hAnsi="Arial Narrow" w:cs="Times New Roman"/>
          <w:sz w:val="24"/>
          <w:szCs w:val="24"/>
        </w:rPr>
        <w:t xml:space="preserve"> uchádzač (obchodné meno a sídlo/miesto podnikania uchádzača alebo obchodné mená a sídla/miesta podnikania všetkých členov skupiny dodávateľov) ........................ vyhlasuje, že</w:t>
      </w:r>
    </w:p>
    <w:p w14:paraId="5F4D9C18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3F6A1BF0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4BE8A25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7CC6A3F9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B8D954B" w14:textId="77777777" w:rsidR="00B34C42" w:rsidRPr="000F7016" w:rsidRDefault="00B34C42" w:rsidP="00B34C42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31A5589B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2F44FD9D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04C23892" w14:textId="77777777" w:rsidR="00B34C42" w:rsidRPr="000F7016" w:rsidRDefault="00B34C42" w:rsidP="00B34C42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14:paraId="2A00E5EC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7F816101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21734E23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5F896868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357759DD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3EBF4555" w14:textId="77777777" w:rsidR="00B34C42" w:rsidRPr="000F7016" w:rsidRDefault="00B34C42" w:rsidP="00B34C42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4AD3A3BF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343DB65F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3E8A2823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532A77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34EAD5D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C5D804E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3A102107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7CFEA9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1E66EBDC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6D73245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5454FFA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F1A2320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8C285D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994CB97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6C5334D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F1E5BBE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5AB260D0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0838EEC5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B2CC1ED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F186A1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6AA57F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14:paraId="7FFD31E9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p w14:paraId="2F70A4AB" w14:textId="77777777" w:rsidR="00E57D06" w:rsidRDefault="00E57D06" w:rsidP="00B34C42">
      <w:pPr>
        <w:pStyle w:val="Nadpis2"/>
        <w:rPr>
          <w:i/>
          <w:iCs/>
          <w:sz w:val="22"/>
          <w:szCs w:val="22"/>
        </w:rPr>
      </w:pPr>
    </w:p>
    <w:sectPr w:rsidR="00E57D06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C71572" w14:textId="77777777" w:rsidR="009C0BB0" w:rsidRDefault="009C0BB0" w:rsidP="00DF3A42">
      <w:r>
        <w:separator/>
      </w:r>
    </w:p>
  </w:endnote>
  <w:endnote w:type="continuationSeparator" w:id="0">
    <w:p w14:paraId="55275778" w14:textId="77777777" w:rsidR="009C0BB0" w:rsidRDefault="009C0BB0" w:rsidP="00DF3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16763F" w14:textId="77777777" w:rsidR="009C0BB0" w:rsidRDefault="009C0BB0" w:rsidP="00DF3A42">
      <w:r>
        <w:separator/>
      </w:r>
    </w:p>
  </w:footnote>
  <w:footnote w:type="continuationSeparator" w:id="0">
    <w:p w14:paraId="31EB763B" w14:textId="77777777" w:rsidR="009C0BB0" w:rsidRDefault="009C0BB0" w:rsidP="00DF3A4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D21743" w14:textId="77777777" w:rsidR="00DF3A42" w:rsidRDefault="00DF3A42" w:rsidP="00DF3A42">
    <w:pPr>
      <w:pStyle w:val="Hlavika"/>
      <w:jc w:val="right"/>
    </w:pPr>
    <w:r w:rsidRPr="0043436F">
      <w:rPr>
        <w:rFonts w:ascii="Arial Narrow" w:hAnsi="Arial Narrow" w:cs="Times New Roman"/>
      </w:rPr>
      <w:t xml:space="preserve">Príloha č. </w:t>
    </w:r>
    <w:r>
      <w:rPr>
        <w:rFonts w:ascii="Arial Narrow" w:hAnsi="Arial Narrow" w:cs="Times New Roman"/>
      </w:rPr>
      <w:t>5</w:t>
    </w:r>
    <w:r w:rsidRPr="0043436F">
      <w:rPr>
        <w:rFonts w:ascii="Arial Narrow" w:hAnsi="Arial Narrow" w:cs="Times New Roman"/>
      </w:rPr>
      <w:t> súťažných podkladov</w:t>
    </w:r>
  </w:p>
  <w:p w14:paraId="68D3719A" w14:textId="77777777" w:rsidR="00DF3A42" w:rsidRDefault="00DF3A42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tzQxMjcwNbUwsTBX0lEKTi0uzszPAykwrAUATqkqDiwAAAA="/>
  </w:docVars>
  <w:rsids>
    <w:rsidRoot w:val="00E57D06"/>
    <w:rsid w:val="00075B95"/>
    <w:rsid w:val="00081B3E"/>
    <w:rsid w:val="000B50BE"/>
    <w:rsid w:val="00212146"/>
    <w:rsid w:val="002374A3"/>
    <w:rsid w:val="00317EEA"/>
    <w:rsid w:val="003B2750"/>
    <w:rsid w:val="0043436F"/>
    <w:rsid w:val="00555FCB"/>
    <w:rsid w:val="00596FCF"/>
    <w:rsid w:val="005C73B9"/>
    <w:rsid w:val="005D22AE"/>
    <w:rsid w:val="00691536"/>
    <w:rsid w:val="006D7ECF"/>
    <w:rsid w:val="006E681D"/>
    <w:rsid w:val="007C0126"/>
    <w:rsid w:val="007D5BD0"/>
    <w:rsid w:val="007D7312"/>
    <w:rsid w:val="008022BE"/>
    <w:rsid w:val="00821A09"/>
    <w:rsid w:val="00854954"/>
    <w:rsid w:val="00882CB4"/>
    <w:rsid w:val="009C0BB0"/>
    <w:rsid w:val="00A130B4"/>
    <w:rsid w:val="00A566DA"/>
    <w:rsid w:val="00A83926"/>
    <w:rsid w:val="00A85D80"/>
    <w:rsid w:val="00AB48BD"/>
    <w:rsid w:val="00B173C2"/>
    <w:rsid w:val="00B34C42"/>
    <w:rsid w:val="00BD44FA"/>
    <w:rsid w:val="00BD7F42"/>
    <w:rsid w:val="00BF0BBD"/>
    <w:rsid w:val="00C0484F"/>
    <w:rsid w:val="00C16298"/>
    <w:rsid w:val="00C41726"/>
    <w:rsid w:val="00CC31D9"/>
    <w:rsid w:val="00D1134A"/>
    <w:rsid w:val="00DD72C5"/>
    <w:rsid w:val="00DF3A42"/>
    <w:rsid w:val="00E57D06"/>
    <w:rsid w:val="00EE007A"/>
    <w:rsid w:val="00F80E8F"/>
    <w:rsid w:val="00FB5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C94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E57D06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val="cs-CZ"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E57D06"/>
    <w:rPr>
      <w:rFonts w:ascii="Arial Narrow" w:eastAsia="Times New Roman" w:hAnsi="Arial Narrow" w:cs="Times New Roman"/>
      <w:b/>
      <w:bCs/>
      <w:smallCaps/>
      <w:sz w:val="24"/>
      <w:szCs w:val="24"/>
      <w:lang w:val="cs-CZ" w:eastAsia="x-none"/>
    </w:rPr>
  </w:style>
  <w:style w:type="paragraph" w:styleId="Hlavika">
    <w:name w:val="header"/>
    <w:basedOn w:val="Normlny"/>
    <w:link w:val="Hlavik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F3A4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F3A42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B34C42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B34C4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B34C42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B34C42"/>
    <w:rPr>
      <w:rFonts w:ascii="Arial" w:eastAsia="Times New Roman" w:hAnsi="Arial" w:cs="Arial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34C4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34C42"/>
    <w:rPr>
      <w:rFonts w:ascii="Arial" w:eastAsia="Times New Roman" w:hAnsi="Arial" w:cs="Arial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E57D06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val="cs-CZ"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E57D06"/>
    <w:rPr>
      <w:rFonts w:ascii="Arial Narrow" w:eastAsia="Times New Roman" w:hAnsi="Arial Narrow" w:cs="Times New Roman"/>
      <w:b/>
      <w:bCs/>
      <w:smallCaps/>
      <w:sz w:val="24"/>
      <w:szCs w:val="24"/>
      <w:lang w:val="cs-CZ" w:eastAsia="x-none"/>
    </w:rPr>
  </w:style>
  <w:style w:type="paragraph" w:styleId="Hlavika">
    <w:name w:val="header"/>
    <w:basedOn w:val="Normlny"/>
    <w:link w:val="Hlavik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F3A4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F3A42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B34C42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B34C4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B34C42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B34C42"/>
    <w:rPr>
      <w:rFonts w:ascii="Arial" w:eastAsia="Times New Roman" w:hAnsi="Arial" w:cs="Arial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34C4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34C42"/>
    <w:rPr>
      <w:rFonts w:ascii="Arial" w:eastAsia="Times New Roman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ronika Somorovská</cp:lastModifiedBy>
  <cp:revision>8</cp:revision>
  <dcterms:created xsi:type="dcterms:W3CDTF">2019-04-24T09:09:00Z</dcterms:created>
  <dcterms:modified xsi:type="dcterms:W3CDTF">2022-11-15T13:57:00Z</dcterms:modified>
</cp:coreProperties>
</file>